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E8C0F5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  <w:bookmarkStart w:id="0" w:name="_GoBack"/>
      <w:bookmarkEnd w:id="0"/>
    </w:p>
    <w:p w14:paraId="0E3F3922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2A7F791D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77560401" w14:textId="77777777" w:rsidR="002728BA" w:rsidRPr="00B811C0" w:rsidRDefault="002728BA" w:rsidP="002728BA">
      <w:pPr>
        <w:jc w:val="center"/>
        <w:rPr>
          <w:rFonts w:ascii="Arial" w:hAnsi="Arial" w:cs="Arial"/>
          <w:b/>
          <w:color w:val="006800"/>
          <w:sz w:val="48"/>
        </w:rPr>
      </w:pPr>
      <w:r w:rsidRPr="00B811C0">
        <w:rPr>
          <w:rFonts w:ascii="Arial" w:hAnsi="Arial" w:cs="Arial"/>
          <w:b/>
          <w:color w:val="006800"/>
          <w:sz w:val="48"/>
        </w:rPr>
        <w:t>Basic Jump (2 Feet)</w:t>
      </w:r>
    </w:p>
    <w:p w14:paraId="39E49C97" w14:textId="77777777" w:rsidR="002728BA" w:rsidRDefault="00395F52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EC0B6D" wp14:editId="107EFBA3">
                <wp:simplePos x="0" y="0"/>
                <wp:positionH relativeFrom="column">
                  <wp:posOffset>4774565</wp:posOffset>
                </wp:positionH>
                <wp:positionV relativeFrom="page">
                  <wp:posOffset>2583180</wp:posOffset>
                </wp:positionV>
                <wp:extent cx="3886835" cy="365760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835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64C951" w14:textId="77777777" w:rsidR="00B811C0" w:rsidRPr="002728BA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2728BA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Feet and knees together</w:t>
                            </w:r>
                          </w:p>
                          <w:p w14:paraId="498BF0BB" w14:textId="77777777" w:rsidR="00B811C0" w:rsidRPr="002728BA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2728BA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Two</w:t>
                            </w: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-</w:t>
                            </w:r>
                            <w:r w:rsidRPr="002728BA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foot take off and landing</w:t>
                            </w:r>
                          </w:p>
                          <w:p w14:paraId="189F1AA4" w14:textId="77777777" w:rsidR="00B811C0" w:rsidRPr="002728BA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2728BA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Stay on balls of feet</w:t>
                            </w:r>
                          </w:p>
                          <w:p w14:paraId="2ACDBDDA" w14:textId="77777777" w:rsidR="00B811C0" w:rsidRPr="002728BA" w:rsidRDefault="00B811C0" w:rsidP="0016695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tabs>
                                <w:tab w:val="left" w:pos="810"/>
                                <w:tab w:val="left" w:pos="900"/>
                              </w:tabs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2728BA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, JUMP, JUM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2" o:spid="_x0000_s1026" type="#_x0000_t202" style="position:absolute;margin-left:375.95pt;margin-top:203.4pt;width:306.05pt;height:4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" filled="f" stroked="f">
                <v:textbox>
                  <w:txbxContent>
                    <w:p w14:paraId="2464C951" w14:textId="77777777" w:rsidR="00B811C0" w:rsidRPr="002728BA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2728BA">
                        <w:rPr>
                          <w:rFonts w:ascii="Arial" w:hAnsi="Arial" w:cs="Arial"/>
                          <w:sz w:val="40"/>
                          <w:szCs w:val="40"/>
                        </w:rPr>
                        <w:t>Feet and knees together</w:t>
                      </w:r>
                    </w:p>
                    <w:p w14:paraId="498BF0BB" w14:textId="77777777" w:rsidR="00B811C0" w:rsidRPr="002728BA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2728BA">
                        <w:rPr>
                          <w:rFonts w:ascii="Arial" w:hAnsi="Arial" w:cs="Arial"/>
                          <w:sz w:val="40"/>
                          <w:szCs w:val="40"/>
                        </w:rPr>
                        <w:t>Two</w:t>
                      </w: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-</w:t>
                      </w:r>
                      <w:r w:rsidRPr="002728BA">
                        <w:rPr>
                          <w:rFonts w:ascii="Arial" w:hAnsi="Arial" w:cs="Arial"/>
                          <w:sz w:val="40"/>
                          <w:szCs w:val="40"/>
                        </w:rPr>
                        <w:t>foot take off and landing</w:t>
                      </w:r>
                    </w:p>
                    <w:p w14:paraId="189F1AA4" w14:textId="77777777" w:rsidR="00B811C0" w:rsidRPr="002728BA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2728BA">
                        <w:rPr>
                          <w:rFonts w:ascii="Arial" w:hAnsi="Arial" w:cs="Arial"/>
                          <w:sz w:val="40"/>
                          <w:szCs w:val="40"/>
                        </w:rPr>
                        <w:t>Stay on balls of feet</w:t>
                      </w:r>
                    </w:p>
                    <w:p w14:paraId="2ACDBDDA" w14:textId="77777777" w:rsidR="00B811C0" w:rsidRPr="002728BA" w:rsidRDefault="00B811C0" w:rsidP="0016695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tabs>
                          <w:tab w:val="left" w:pos="810"/>
                          <w:tab w:val="left" w:pos="900"/>
                        </w:tabs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2728BA">
                        <w:rPr>
                          <w:rFonts w:ascii="Arial" w:hAnsi="Arial" w:cs="Arial"/>
                          <w:sz w:val="40"/>
                          <w:szCs w:val="40"/>
                        </w:rPr>
                        <w:t>JUMP, JUMP, JUMP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58240" behindDoc="0" locked="0" layoutInCell="1" allowOverlap="1" wp14:anchorId="7288680A" wp14:editId="760C40F0">
            <wp:simplePos x="0" y="0"/>
            <wp:positionH relativeFrom="column">
              <wp:posOffset>120015</wp:posOffset>
            </wp:positionH>
            <wp:positionV relativeFrom="page">
              <wp:posOffset>2585720</wp:posOffset>
            </wp:positionV>
            <wp:extent cx="4476750" cy="3657600"/>
            <wp:effectExtent l="25400" t="25400" r="1905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3657600"/>
                    </a:xfrm>
                    <a:prstGeom prst="rect">
                      <a:avLst/>
                    </a:prstGeom>
                    <a:ln>
                      <a:solidFill>
                        <a:srgbClr val="0068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28BA">
        <w:rPr>
          <w:rFonts w:ascii="Arial" w:hAnsi="Arial" w:cs="Arial"/>
          <w:b/>
          <w:sz w:val="48"/>
        </w:rPr>
        <w:br w:type="page"/>
      </w:r>
    </w:p>
    <w:p w14:paraId="12581B02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5910E082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7781D1AF" w14:textId="77777777" w:rsidR="00674FF7" w:rsidRDefault="00674FF7" w:rsidP="002728BA">
      <w:pPr>
        <w:jc w:val="center"/>
        <w:rPr>
          <w:rFonts w:ascii="Arial" w:hAnsi="Arial" w:cs="Arial"/>
          <w:b/>
          <w:sz w:val="48"/>
        </w:rPr>
      </w:pPr>
    </w:p>
    <w:p w14:paraId="4A562D72" w14:textId="77777777" w:rsidR="002728BA" w:rsidRPr="00B811C0" w:rsidRDefault="002728BA" w:rsidP="002728BA">
      <w:pPr>
        <w:jc w:val="center"/>
        <w:rPr>
          <w:rFonts w:ascii="Arial" w:hAnsi="Arial" w:cs="Arial"/>
          <w:b/>
          <w:color w:val="006800"/>
          <w:sz w:val="48"/>
        </w:rPr>
      </w:pPr>
      <w:r w:rsidRPr="00B811C0">
        <w:rPr>
          <w:rFonts w:ascii="Arial" w:hAnsi="Arial" w:cs="Arial"/>
          <w:b/>
          <w:noProof/>
          <w:color w:val="006800"/>
          <w:sz w:val="4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F243A63" wp14:editId="3BE0C3E7">
                <wp:simplePos x="0" y="0"/>
                <wp:positionH relativeFrom="column">
                  <wp:posOffset>4805045</wp:posOffset>
                </wp:positionH>
                <wp:positionV relativeFrom="page">
                  <wp:posOffset>2171700</wp:posOffset>
                </wp:positionV>
                <wp:extent cx="3886835" cy="365760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835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06A7DE" w14:textId="77777777" w:rsidR="00B811C0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80"/>
                                <w:tab w:val="left" w:pos="630"/>
                              </w:tabs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Both handles swing right</w:t>
                            </w:r>
                          </w:p>
                          <w:p w14:paraId="6662D5D9" w14:textId="77777777" w:rsidR="00B811C0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Both handles swing left</w:t>
                            </w:r>
                          </w:p>
                          <w:p w14:paraId="78B2DCBD" w14:textId="77777777" w:rsidR="00B811C0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630"/>
                                <w:tab w:val="left" w:pos="720"/>
                                <w:tab w:val="left" w:pos="810"/>
                              </w:tabs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Repeat side to side</w:t>
                            </w:r>
                          </w:p>
                          <w:p w14:paraId="00CB48FB" w14:textId="77777777" w:rsidR="00B811C0" w:rsidRPr="000B3FC5" w:rsidRDefault="00B811C0" w:rsidP="00166951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tabs>
                                <w:tab w:val="left" w:pos="720"/>
                              </w:tabs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0B3FC5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Right, Left, Right, Le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3" o:spid="_x0000_s1027" type="#_x0000_t202" style="position:absolute;left:0;text-align:left;margin-left:378.35pt;margin-top:171pt;width:306.05pt;height:4in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" filled="f" stroked="f">
                <v:textbox>
                  <w:txbxContent>
                    <w:p w14:paraId="3C06A7DE" w14:textId="77777777" w:rsidR="00B811C0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180"/>
                          <w:tab w:val="left" w:pos="630"/>
                        </w:tabs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Both handles swing right</w:t>
                      </w:r>
                    </w:p>
                    <w:p w14:paraId="6662D5D9" w14:textId="77777777" w:rsidR="00B811C0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Both handles swing left</w:t>
                      </w:r>
                    </w:p>
                    <w:p w14:paraId="78B2DCBD" w14:textId="77777777" w:rsidR="00B811C0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630"/>
                          <w:tab w:val="left" w:pos="720"/>
                          <w:tab w:val="left" w:pos="810"/>
                        </w:tabs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Repeat side to side</w:t>
                      </w:r>
                    </w:p>
                    <w:p w14:paraId="00CB48FB" w14:textId="77777777" w:rsidR="00B811C0" w:rsidRPr="000B3FC5" w:rsidRDefault="00B811C0" w:rsidP="00166951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tabs>
                          <w:tab w:val="left" w:pos="720"/>
                        </w:tabs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0B3FC5">
                        <w:rPr>
                          <w:rFonts w:ascii="Arial" w:hAnsi="Arial" w:cs="Arial"/>
                          <w:sz w:val="40"/>
                          <w:szCs w:val="40"/>
                        </w:rPr>
                        <w:t>Right, Left, Right, Left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B811C0">
        <w:rPr>
          <w:rFonts w:ascii="Arial" w:hAnsi="Arial" w:cs="Arial"/>
          <w:b/>
          <w:color w:val="006800"/>
          <w:sz w:val="48"/>
        </w:rPr>
        <w:t>Side Turns</w:t>
      </w:r>
    </w:p>
    <w:p w14:paraId="671A4674" w14:textId="77777777" w:rsidR="002728BA" w:rsidRPr="002728BA" w:rsidRDefault="002728BA" w:rsidP="002728BA">
      <w:pPr>
        <w:rPr>
          <w:rFonts w:ascii="Arial" w:hAnsi="Arial" w:cs="Arial"/>
          <w:b/>
          <w:sz w:val="48"/>
        </w:rPr>
      </w:pPr>
    </w:p>
    <w:p w14:paraId="760DBA63" w14:textId="77777777" w:rsidR="002728BA" w:rsidRDefault="002728BA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61312" behindDoc="0" locked="0" layoutInCell="1" allowOverlap="1" wp14:anchorId="38C849E3" wp14:editId="76C7628D">
            <wp:simplePos x="0" y="0"/>
            <wp:positionH relativeFrom="column">
              <wp:posOffset>6350</wp:posOffset>
            </wp:positionH>
            <wp:positionV relativeFrom="page">
              <wp:posOffset>2751455</wp:posOffset>
            </wp:positionV>
            <wp:extent cx="4476750" cy="2939415"/>
            <wp:effectExtent l="25400" t="25400" r="19050" b="323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939415"/>
                    </a:xfrm>
                    <a:prstGeom prst="rect">
                      <a:avLst/>
                    </a:prstGeom>
                    <a:ln>
                      <a:solidFill>
                        <a:srgbClr val="0068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48"/>
        </w:rPr>
        <w:br w:type="page"/>
      </w:r>
    </w:p>
    <w:p w14:paraId="07B45789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2C8EE814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016A21C8" w14:textId="77777777" w:rsidR="00395F52" w:rsidRDefault="00395F52" w:rsidP="002728BA">
      <w:pPr>
        <w:jc w:val="center"/>
        <w:rPr>
          <w:rFonts w:ascii="Arial" w:hAnsi="Arial" w:cs="Arial"/>
          <w:b/>
          <w:sz w:val="48"/>
        </w:rPr>
      </w:pPr>
    </w:p>
    <w:p w14:paraId="5F9EB951" w14:textId="77777777" w:rsidR="002728BA" w:rsidRPr="00B811C0" w:rsidRDefault="002728BA" w:rsidP="002728BA">
      <w:pPr>
        <w:jc w:val="center"/>
        <w:rPr>
          <w:rFonts w:ascii="Arial" w:hAnsi="Arial" w:cs="Arial"/>
          <w:b/>
          <w:color w:val="006800"/>
          <w:sz w:val="48"/>
        </w:rPr>
      </w:pPr>
      <w:r w:rsidRPr="00B811C0">
        <w:rPr>
          <w:rFonts w:ascii="Arial" w:hAnsi="Arial" w:cs="Arial"/>
          <w:b/>
          <w:noProof/>
          <w:color w:val="006800"/>
          <w:sz w:val="4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1CBA4D" wp14:editId="1B23F836">
                <wp:simplePos x="0" y="0"/>
                <wp:positionH relativeFrom="column">
                  <wp:posOffset>4805045</wp:posOffset>
                </wp:positionH>
                <wp:positionV relativeFrom="page">
                  <wp:posOffset>2171700</wp:posOffset>
                </wp:positionV>
                <wp:extent cx="3886835" cy="365760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835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DCA860" w14:textId="77777777" w:rsidR="00B811C0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630"/>
                              </w:tabs>
                              <w:ind w:left="540" w:hanging="54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Both handles swing right</w:t>
                            </w:r>
                          </w:p>
                          <w:p w14:paraId="69344892" w14:textId="77777777" w:rsidR="00B811C0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540" w:hanging="54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Both handles swing left</w:t>
                            </w:r>
                          </w:p>
                          <w:p w14:paraId="15D0FB88" w14:textId="77777777" w:rsidR="00B811C0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540" w:hanging="54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 to center</w:t>
                            </w:r>
                          </w:p>
                          <w:p w14:paraId="0D4E58DE" w14:textId="77777777" w:rsidR="00B811C0" w:rsidRPr="002728BA" w:rsidRDefault="00B811C0" w:rsidP="00166951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540" w:hanging="54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Right, Left, Jum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5" o:spid="_x0000_s1028" type="#_x0000_t202" style="position:absolute;left:0;text-align:left;margin-left:378.35pt;margin-top:171pt;width:306.05pt;height:4in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" filled="f" stroked="f">
                <v:textbox>
                  <w:txbxContent>
                    <w:p w14:paraId="61DCA860" w14:textId="77777777" w:rsidR="00B811C0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630"/>
                        </w:tabs>
                        <w:ind w:left="540" w:hanging="54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Both handles swing right</w:t>
                      </w:r>
                    </w:p>
                    <w:p w14:paraId="69344892" w14:textId="77777777" w:rsidR="00B811C0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540" w:hanging="54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Both handles swing left</w:t>
                      </w:r>
                    </w:p>
                    <w:p w14:paraId="15D0FB88" w14:textId="77777777" w:rsidR="00B811C0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540" w:hanging="54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Jump to center</w:t>
                      </w:r>
                    </w:p>
                    <w:p w14:paraId="0D4E58DE" w14:textId="77777777" w:rsidR="00B811C0" w:rsidRPr="002728BA" w:rsidRDefault="00B811C0" w:rsidP="00166951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540" w:hanging="54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Right, Left, Jump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B811C0">
        <w:rPr>
          <w:rFonts w:ascii="Arial" w:hAnsi="Arial" w:cs="Arial"/>
          <w:b/>
          <w:color w:val="006800"/>
          <w:sz w:val="48"/>
        </w:rPr>
        <w:t>Side Turn Jump</w:t>
      </w:r>
    </w:p>
    <w:p w14:paraId="67383317" w14:textId="77777777" w:rsidR="002728BA" w:rsidRPr="002728BA" w:rsidRDefault="002728BA" w:rsidP="002728BA">
      <w:pPr>
        <w:rPr>
          <w:rFonts w:ascii="Arial" w:hAnsi="Arial" w:cs="Arial"/>
          <w:b/>
          <w:sz w:val="48"/>
        </w:rPr>
      </w:pPr>
    </w:p>
    <w:p w14:paraId="720CD66A" w14:textId="77777777" w:rsidR="000D1531" w:rsidRDefault="000D1531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64384" behindDoc="0" locked="0" layoutInCell="1" allowOverlap="1" wp14:anchorId="4DF5FA18" wp14:editId="708859AF">
            <wp:simplePos x="0" y="0"/>
            <wp:positionH relativeFrom="column">
              <wp:posOffset>6350</wp:posOffset>
            </wp:positionH>
            <wp:positionV relativeFrom="page">
              <wp:posOffset>2626360</wp:posOffset>
            </wp:positionV>
            <wp:extent cx="4476750" cy="2960370"/>
            <wp:effectExtent l="25400" t="25400" r="19050" b="3683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960370"/>
                    </a:xfrm>
                    <a:prstGeom prst="rect">
                      <a:avLst/>
                    </a:prstGeom>
                    <a:ln>
                      <a:solidFill>
                        <a:srgbClr val="0068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48"/>
        </w:rPr>
        <w:br w:type="page"/>
      </w:r>
    </w:p>
    <w:p w14:paraId="718A9146" w14:textId="77777777" w:rsidR="00395F52" w:rsidRDefault="00395F52" w:rsidP="000D1531">
      <w:pPr>
        <w:jc w:val="center"/>
        <w:rPr>
          <w:rFonts w:ascii="Arial" w:hAnsi="Arial" w:cs="Arial"/>
          <w:b/>
          <w:sz w:val="48"/>
        </w:rPr>
      </w:pPr>
    </w:p>
    <w:p w14:paraId="6BF41281" w14:textId="77777777" w:rsidR="00395F52" w:rsidRDefault="00395F52" w:rsidP="000D1531">
      <w:pPr>
        <w:jc w:val="center"/>
        <w:rPr>
          <w:rFonts w:ascii="Arial" w:hAnsi="Arial" w:cs="Arial"/>
          <w:b/>
          <w:sz w:val="48"/>
        </w:rPr>
      </w:pPr>
    </w:p>
    <w:p w14:paraId="0D76C43F" w14:textId="77777777" w:rsidR="00395F52" w:rsidRDefault="00395F52" w:rsidP="000D1531">
      <w:pPr>
        <w:jc w:val="center"/>
        <w:rPr>
          <w:rFonts w:ascii="Arial" w:hAnsi="Arial" w:cs="Arial"/>
          <w:b/>
          <w:sz w:val="48"/>
        </w:rPr>
      </w:pPr>
    </w:p>
    <w:p w14:paraId="20534F39" w14:textId="77777777" w:rsidR="000D1531" w:rsidRPr="00B811C0" w:rsidRDefault="000D1531" w:rsidP="000D1531">
      <w:pPr>
        <w:jc w:val="center"/>
        <w:rPr>
          <w:rFonts w:ascii="Arial" w:hAnsi="Arial" w:cs="Arial"/>
          <w:b/>
          <w:color w:val="006800"/>
          <w:sz w:val="48"/>
        </w:rPr>
      </w:pPr>
      <w:r w:rsidRPr="00B811C0">
        <w:rPr>
          <w:rFonts w:ascii="Arial" w:hAnsi="Arial" w:cs="Arial"/>
          <w:b/>
          <w:color w:val="006800"/>
          <w:sz w:val="48"/>
        </w:rPr>
        <w:t>Bell Jump (Front and Back)</w:t>
      </w:r>
    </w:p>
    <w:p w14:paraId="3713093C" w14:textId="77777777" w:rsidR="000D1531" w:rsidRPr="002728BA" w:rsidRDefault="000D1531" w:rsidP="000D1531">
      <w:pPr>
        <w:rPr>
          <w:rFonts w:ascii="Arial" w:hAnsi="Arial" w:cs="Arial"/>
          <w:b/>
          <w:sz w:val="48"/>
        </w:rPr>
      </w:pPr>
    </w:p>
    <w:p w14:paraId="7056203B" w14:textId="77777777" w:rsidR="000D1531" w:rsidRDefault="00AA4278" w:rsidP="000D1531">
      <w:pPr>
        <w:rPr>
          <w:rFonts w:ascii="Arial" w:hAnsi="Arial" w:cs="Arial"/>
          <w:b/>
          <w:sz w:val="48"/>
        </w:rPr>
      </w:pPr>
      <w:r w:rsidRPr="00416EC2">
        <w:rPr>
          <w:rFonts w:ascii="Arial" w:hAnsi="Arial" w:cs="Arial"/>
          <w:b/>
          <w:noProof/>
          <w:color w:val="D22300"/>
          <w:sz w:val="4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E58F27" wp14:editId="36B19952">
                <wp:simplePos x="0" y="0"/>
                <wp:positionH relativeFrom="column">
                  <wp:posOffset>4805045</wp:posOffset>
                </wp:positionH>
                <wp:positionV relativeFrom="page">
                  <wp:posOffset>2701290</wp:posOffset>
                </wp:positionV>
                <wp:extent cx="4104640" cy="365760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464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0784B5" w14:textId="77777777" w:rsidR="00B811C0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540"/>
                              </w:tabs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 over forward</w:t>
                            </w:r>
                          </w:p>
                          <w:p w14:paraId="647AD7C9" w14:textId="77777777" w:rsidR="00B811C0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630"/>
                                <w:tab w:val="left" w:pos="720"/>
                              </w:tabs>
                              <w:ind w:left="450" w:hanging="45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Jump over backward</w:t>
                            </w:r>
                          </w:p>
                          <w:p w14:paraId="57B53786" w14:textId="77777777" w:rsidR="00B811C0" w:rsidRPr="002728BA" w:rsidRDefault="00B811C0" w:rsidP="00166951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Forward, Back, Forward, Ba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7" o:spid="_x0000_s1029" type="#_x0000_t202" style="position:absolute;margin-left:378.35pt;margin-top:212.7pt;width:323.2pt;height:4in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" filled="f" stroked="f">
                <v:textbox>
                  <w:txbxContent>
                    <w:p w14:paraId="3D0784B5" w14:textId="77777777" w:rsidR="00B811C0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540"/>
                        </w:tabs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Jump over forward</w:t>
                      </w:r>
                    </w:p>
                    <w:p w14:paraId="647AD7C9" w14:textId="77777777" w:rsidR="00B811C0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630"/>
                          <w:tab w:val="left" w:pos="720"/>
                        </w:tabs>
                        <w:ind w:left="450" w:hanging="45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Jump over backward</w:t>
                      </w:r>
                    </w:p>
                    <w:p w14:paraId="57B53786" w14:textId="77777777" w:rsidR="00B811C0" w:rsidRPr="002728BA" w:rsidRDefault="00B811C0" w:rsidP="00166951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Forward, Back, Forward, Back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0D1531"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67456" behindDoc="0" locked="0" layoutInCell="1" allowOverlap="1" wp14:anchorId="5653A392" wp14:editId="61B70E80">
            <wp:simplePos x="0" y="0"/>
            <wp:positionH relativeFrom="column">
              <wp:posOffset>-20320</wp:posOffset>
            </wp:positionH>
            <wp:positionV relativeFrom="page">
              <wp:posOffset>2540221</wp:posOffset>
            </wp:positionV>
            <wp:extent cx="4480560" cy="4085125"/>
            <wp:effectExtent l="25400" t="25400" r="15240" b="2984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4085125"/>
                    </a:xfrm>
                    <a:prstGeom prst="rect">
                      <a:avLst/>
                    </a:prstGeom>
                    <a:ln>
                      <a:solidFill>
                        <a:srgbClr val="0068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1531">
        <w:rPr>
          <w:rFonts w:ascii="Arial" w:hAnsi="Arial" w:cs="Arial"/>
          <w:b/>
          <w:sz w:val="48"/>
        </w:rPr>
        <w:br w:type="page"/>
      </w:r>
    </w:p>
    <w:p w14:paraId="331F64AE" w14:textId="77777777" w:rsidR="00395F52" w:rsidRDefault="00395F52" w:rsidP="000D1531">
      <w:pPr>
        <w:jc w:val="center"/>
        <w:rPr>
          <w:rFonts w:ascii="Arial" w:hAnsi="Arial" w:cs="Arial"/>
          <w:b/>
          <w:noProof/>
          <w:sz w:val="48"/>
        </w:rPr>
      </w:pPr>
    </w:p>
    <w:p w14:paraId="56663AC1" w14:textId="77777777" w:rsidR="00395F52" w:rsidRDefault="00395F52" w:rsidP="000D1531">
      <w:pPr>
        <w:jc w:val="center"/>
        <w:rPr>
          <w:rFonts w:ascii="Arial" w:hAnsi="Arial" w:cs="Arial"/>
          <w:b/>
          <w:noProof/>
          <w:sz w:val="48"/>
        </w:rPr>
      </w:pPr>
    </w:p>
    <w:p w14:paraId="2AE8EC42" w14:textId="77777777" w:rsidR="00674FF7" w:rsidRDefault="00674FF7" w:rsidP="000D1531">
      <w:pPr>
        <w:jc w:val="center"/>
        <w:rPr>
          <w:rFonts w:ascii="Arial" w:hAnsi="Arial" w:cs="Arial"/>
          <w:b/>
          <w:noProof/>
          <w:sz w:val="48"/>
        </w:rPr>
      </w:pPr>
    </w:p>
    <w:p w14:paraId="44BC7A44" w14:textId="77777777" w:rsidR="000D1531" w:rsidRPr="00B811C0" w:rsidRDefault="000D1531" w:rsidP="000D1531">
      <w:pPr>
        <w:jc w:val="center"/>
        <w:rPr>
          <w:rFonts w:ascii="Arial" w:hAnsi="Arial" w:cs="Arial"/>
          <w:b/>
          <w:color w:val="006800"/>
          <w:sz w:val="48"/>
        </w:rPr>
      </w:pPr>
      <w:r w:rsidRPr="00B811C0">
        <w:rPr>
          <w:rFonts w:ascii="Arial" w:hAnsi="Arial" w:cs="Arial"/>
          <w:b/>
          <w:noProof/>
          <w:color w:val="006800"/>
          <w:sz w:val="48"/>
        </w:rPr>
        <w:t>Forward Straddle</w:t>
      </w:r>
      <w:r w:rsidRPr="00B811C0">
        <w:rPr>
          <w:rFonts w:ascii="Arial" w:hAnsi="Arial" w:cs="Arial"/>
          <w:b/>
          <w:color w:val="006800"/>
          <w:sz w:val="48"/>
        </w:rPr>
        <w:t xml:space="preserve"> Jump</w:t>
      </w:r>
    </w:p>
    <w:p w14:paraId="0DAB57D3" w14:textId="77777777" w:rsidR="000D1531" w:rsidRPr="002728BA" w:rsidRDefault="00AA4278" w:rsidP="000D1531">
      <w:pPr>
        <w:rPr>
          <w:rFonts w:ascii="Arial" w:hAnsi="Arial" w:cs="Arial"/>
          <w:b/>
          <w:sz w:val="48"/>
        </w:rPr>
      </w:pPr>
      <w:r w:rsidRPr="00416EC2">
        <w:rPr>
          <w:rFonts w:ascii="Arial" w:hAnsi="Arial" w:cs="Arial"/>
          <w:b/>
          <w:noProof/>
          <w:color w:val="D22300"/>
          <w:sz w:val="4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6B42502" wp14:editId="07FC95C5">
                <wp:simplePos x="0" y="0"/>
                <wp:positionH relativeFrom="column">
                  <wp:posOffset>4805045</wp:posOffset>
                </wp:positionH>
                <wp:positionV relativeFrom="page">
                  <wp:posOffset>2171700</wp:posOffset>
                </wp:positionV>
                <wp:extent cx="4050665" cy="3657600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0665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BB7491" w14:textId="77777777" w:rsidR="00B811C0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54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 &amp; straddle right to front</w:t>
                            </w:r>
                          </w:p>
                          <w:p w14:paraId="54739F6A" w14:textId="77777777" w:rsidR="00B811C0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54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 &amp; straddle left to front</w:t>
                            </w:r>
                          </w:p>
                          <w:p w14:paraId="72B77CF2" w14:textId="77777777" w:rsidR="00B811C0" w:rsidRPr="00AA4278" w:rsidRDefault="00B811C0" w:rsidP="00166951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540"/>
                              </w:tabs>
                              <w:ind w:hanging="81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 w:rsidRPr="00AA4278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Right, Left, Right, Le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9" o:spid="_x0000_s1030" type="#_x0000_t202" style="position:absolute;margin-left:378.35pt;margin-top:171pt;width:318.95pt;height:4in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" filled="f" stroked="f">
                <v:textbox>
                  <w:txbxContent>
                    <w:p w14:paraId="0ABB7491" w14:textId="77777777" w:rsidR="00B811C0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54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Jump &amp; straddle right to front</w:t>
                      </w:r>
                    </w:p>
                    <w:p w14:paraId="54739F6A" w14:textId="77777777" w:rsidR="00B811C0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54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Jump &amp; straddle left to front</w:t>
                      </w:r>
                    </w:p>
                    <w:p w14:paraId="72B77CF2" w14:textId="77777777" w:rsidR="00B811C0" w:rsidRPr="00AA4278" w:rsidRDefault="00B811C0" w:rsidP="00166951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tabs>
                          <w:tab w:val="left" w:pos="540"/>
                        </w:tabs>
                        <w:ind w:hanging="81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 w:rsidRPr="00AA4278">
                        <w:rPr>
                          <w:rFonts w:ascii="Arial" w:hAnsi="Arial" w:cs="Arial"/>
                          <w:sz w:val="40"/>
                          <w:szCs w:val="40"/>
                        </w:rPr>
                        <w:t>Right, Left, Right, Left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0154FA52" w14:textId="77777777" w:rsidR="000D1531" w:rsidRDefault="000D1531" w:rsidP="000D1531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70528" behindDoc="0" locked="0" layoutInCell="1" allowOverlap="1" wp14:anchorId="000A6A75" wp14:editId="2AA2AD59">
            <wp:simplePos x="0" y="0"/>
            <wp:positionH relativeFrom="column">
              <wp:posOffset>5080</wp:posOffset>
            </wp:positionH>
            <wp:positionV relativeFrom="page">
              <wp:posOffset>2704216</wp:posOffset>
            </wp:positionV>
            <wp:extent cx="4476750" cy="2809738"/>
            <wp:effectExtent l="25400" t="25400" r="19050" b="3556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809738"/>
                    </a:xfrm>
                    <a:prstGeom prst="rect">
                      <a:avLst/>
                    </a:prstGeom>
                    <a:ln>
                      <a:solidFill>
                        <a:srgbClr val="0068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48"/>
        </w:rPr>
        <w:br w:type="page"/>
      </w:r>
    </w:p>
    <w:p w14:paraId="3413C5E6" w14:textId="77777777" w:rsidR="00395F52" w:rsidRDefault="00395F52" w:rsidP="00DC542E">
      <w:pPr>
        <w:jc w:val="center"/>
        <w:rPr>
          <w:rFonts w:ascii="Arial" w:hAnsi="Arial" w:cs="Arial"/>
          <w:b/>
          <w:sz w:val="48"/>
        </w:rPr>
      </w:pPr>
    </w:p>
    <w:p w14:paraId="759BE58A" w14:textId="77777777" w:rsidR="00395F52" w:rsidRDefault="00395F52" w:rsidP="00DC542E">
      <w:pPr>
        <w:jc w:val="center"/>
        <w:rPr>
          <w:rFonts w:ascii="Arial" w:hAnsi="Arial" w:cs="Arial"/>
          <w:b/>
          <w:sz w:val="48"/>
        </w:rPr>
      </w:pPr>
    </w:p>
    <w:p w14:paraId="78C1D46E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3EFF7AC5" w14:textId="77777777" w:rsidR="00DC542E" w:rsidRPr="00B811C0" w:rsidRDefault="00DC542E" w:rsidP="00DC542E">
      <w:pPr>
        <w:jc w:val="center"/>
        <w:rPr>
          <w:rFonts w:ascii="Arial" w:hAnsi="Arial" w:cs="Arial"/>
          <w:b/>
          <w:color w:val="006800"/>
          <w:sz w:val="48"/>
        </w:rPr>
      </w:pPr>
      <w:r w:rsidRPr="00B811C0">
        <w:rPr>
          <w:rFonts w:ascii="Arial" w:hAnsi="Arial" w:cs="Arial"/>
          <w:b/>
          <w:color w:val="006800"/>
          <w:sz w:val="48"/>
        </w:rPr>
        <w:t>Side Straddle</w:t>
      </w:r>
    </w:p>
    <w:p w14:paraId="6A15A650" w14:textId="77777777" w:rsidR="00DC542E" w:rsidRPr="002728BA" w:rsidRDefault="00DC542E" w:rsidP="00DC542E">
      <w:pPr>
        <w:rPr>
          <w:rFonts w:ascii="Arial" w:hAnsi="Arial" w:cs="Arial"/>
          <w:b/>
          <w:sz w:val="48"/>
        </w:rPr>
      </w:pPr>
    </w:p>
    <w:p w14:paraId="5B9A4798" w14:textId="77777777" w:rsidR="00DC542E" w:rsidRDefault="00026F66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95104" behindDoc="0" locked="0" layoutInCell="1" allowOverlap="1" wp14:anchorId="3DE0F491" wp14:editId="7A133FDB">
            <wp:simplePos x="0" y="0"/>
            <wp:positionH relativeFrom="column">
              <wp:posOffset>-180975</wp:posOffset>
            </wp:positionH>
            <wp:positionV relativeFrom="page">
              <wp:posOffset>3050540</wp:posOffset>
            </wp:positionV>
            <wp:extent cx="4480560" cy="3322955"/>
            <wp:effectExtent l="25400" t="25400" r="15240" b="2984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3322955"/>
                    </a:xfrm>
                    <a:prstGeom prst="rect">
                      <a:avLst/>
                    </a:prstGeom>
                    <a:ln>
                      <a:solidFill>
                        <a:srgbClr val="0068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4278" w:rsidRPr="002728BA">
        <w:rPr>
          <w:rFonts w:ascii="Arial" w:hAnsi="Arial" w:cs="Arial"/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F85A4F3" wp14:editId="5515E9CC">
                <wp:simplePos x="0" y="0"/>
                <wp:positionH relativeFrom="column">
                  <wp:posOffset>4619625</wp:posOffset>
                </wp:positionH>
                <wp:positionV relativeFrom="page">
                  <wp:posOffset>2780665</wp:posOffset>
                </wp:positionV>
                <wp:extent cx="4151630" cy="3657600"/>
                <wp:effectExtent l="0" t="0" r="0" b="0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163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860266" w14:textId="77777777" w:rsidR="00B811C0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Basic jump</w:t>
                            </w:r>
                          </w:p>
                          <w:p w14:paraId="2816F998" w14:textId="77777777" w:rsidR="00B811C0" w:rsidRPr="000D1531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 to straddle</w:t>
                            </w:r>
                          </w:p>
                          <w:p w14:paraId="1471FD56" w14:textId="77777777" w:rsidR="00B811C0" w:rsidRPr="000D1531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Basic, Straddle, Basic, Stradd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5" o:spid="_x0000_s1031" type="#_x0000_t202" style="position:absolute;margin-left:363.75pt;margin-top:218.95pt;width:326.9pt;height:4in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" filled="f" stroked="f">
                <v:textbox>
                  <w:txbxContent>
                    <w:p w14:paraId="58860266" w14:textId="77777777" w:rsidR="00B811C0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Basic jump</w:t>
                      </w:r>
                    </w:p>
                    <w:p w14:paraId="2816F998" w14:textId="77777777" w:rsidR="00B811C0" w:rsidRPr="000D1531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Jump to straddle</w:t>
                      </w:r>
                    </w:p>
                    <w:p w14:paraId="1471FD56" w14:textId="77777777" w:rsidR="00B811C0" w:rsidRPr="000D1531" w:rsidRDefault="00B811C0" w:rsidP="00AA4278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630" w:hanging="63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Basic, Straddle, Basic, Straddle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DC542E">
        <w:rPr>
          <w:rFonts w:ascii="Arial" w:hAnsi="Arial" w:cs="Arial"/>
          <w:b/>
          <w:sz w:val="48"/>
        </w:rPr>
        <w:br w:type="page"/>
      </w:r>
    </w:p>
    <w:p w14:paraId="48B967B6" w14:textId="77777777" w:rsidR="00674FF7" w:rsidRDefault="00674FF7" w:rsidP="000D1531">
      <w:pPr>
        <w:jc w:val="center"/>
        <w:rPr>
          <w:rFonts w:ascii="Arial" w:hAnsi="Arial" w:cs="Arial"/>
          <w:b/>
          <w:noProof/>
          <w:sz w:val="48"/>
        </w:rPr>
      </w:pPr>
    </w:p>
    <w:p w14:paraId="0BCC94A0" w14:textId="77777777" w:rsidR="00674FF7" w:rsidRDefault="00674FF7" w:rsidP="000D1531">
      <w:pPr>
        <w:jc w:val="center"/>
        <w:rPr>
          <w:rFonts w:ascii="Arial" w:hAnsi="Arial" w:cs="Arial"/>
          <w:b/>
          <w:noProof/>
          <w:sz w:val="48"/>
        </w:rPr>
      </w:pPr>
    </w:p>
    <w:p w14:paraId="426E79FE" w14:textId="77777777" w:rsidR="00674FF7" w:rsidRDefault="00674FF7" w:rsidP="000D1531">
      <w:pPr>
        <w:jc w:val="center"/>
        <w:rPr>
          <w:rFonts w:ascii="Arial" w:hAnsi="Arial" w:cs="Arial"/>
          <w:b/>
          <w:noProof/>
          <w:sz w:val="48"/>
        </w:rPr>
      </w:pPr>
    </w:p>
    <w:p w14:paraId="234AE422" w14:textId="77777777" w:rsidR="000D1531" w:rsidRPr="00B811C0" w:rsidRDefault="000D1531" w:rsidP="000D1531">
      <w:pPr>
        <w:jc w:val="center"/>
        <w:rPr>
          <w:rFonts w:ascii="Arial" w:hAnsi="Arial" w:cs="Arial"/>
          <w:b/>
          <w:color w:val="006800"/>
          <w:sz w:val="48"/>
        </w:rPr>
      </w:pPr>
      <w:r w:rsidRPr="00B811C0">
        <w:rPr>
          <w:rFonts w:ascii="Arial" w:hAnsi="Arial" w:cs="Arial"/>
          <w:b/>
          <w:noProof/>
          <w:color w:val="006800"/>
          <w:sz w:val="48"/>
        </w:rPr>
        <w:t>Heel to Heel</w:t>
      </w:r>
    </w:p>
    <w:p w14:paraId="0B1EC48C" w14:textId="77777777" w:rsidR="000D1531" w:rsidRPr="002728BA" w:rsidRDefault="000D1531" w:rsidP="000D1531">
      <w:pPr>
        <w:rPr>
          <w:rFonts w:ascii="Arial" w:hAnsi="Arial" w:cs="Arial"/>
          <w:b/>
          <w:sz w:val="48"/>
        </w:rPr>
      </w:pPr>
    </w:p>
    <w:p w14:paraId="3666DA52" w14:textId="77777777" w:rsidR="000D1531" w:rsidRDefault="00026F66" w:rsidP="000D1531">
      <w:pPr>
        <w:rPr>
          <w:rFonts w:ascii="Arial" w:hAnsi="Arial" w:cs="Arial"/>
          <w:b/>
          <w:sz w:val="48"/>
        </w:rPr>
      </w:pPr>
      <w:r w:rsidRPr="00416EC2">
        <w:rPr>
          <w:rFonts w:ascii="Arial" w:hAnsi="Arial" w:cs="Arial"/>
          <w:b/>
          <w:noProof/>
          <w:color w:val="D22300"/>
          <w:sz w:val="4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4B72A0D" wp14:editId="41D500A0">
                <wp:simplePos x="0" y="0"/>
                <wp:positionH relativeFrom="column">
                  <wp:posOffset>4690110</wp:posOffset>
                </wp:positionH>
                <wp:positionV relativeFrom="page">
                  <wp:posOffset>2542540</wp:posOffset>
                </wp:positionV>
                <wp:extent cx="4420870" cy="3657600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087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1D71BC" w14:textId="77777777" w:rsidR="00B811C0" w:rsidRDefault="00B811C0" w:rsidP="0016695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540"/>
                              </w:tabs>
                              <w:ind w:left="540" w:hanging="54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Jump, right heel front</w:t>
                            </w:r>
                          </w:p>
                          <w:p w14:paraId="7FA0FF0D" w14:textId="77777777" w:rsidR="00B811C0" w:rsidRPr="000D1531" w:rsidRDefault="00B811C0" w:rsidP="00AA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50"/>
                              </w:tabs>
                              <w:ind w:left="540" w:hanging="54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Jump, left heel front</w:t>
                            </w:r>
                          </w:p>
                          <w:p w14:paraId="5E659A0B" w14:textId="77777777" w:rsidR="00B811C0" w:rsidRPr="002728BA" w:rsidRDefault="00B811C0" w:rsidP="00166951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tabs>
                                <w:tab w:val="left" w:pos="720"/>
                              </w:tabs>
                              <w:ind w:left="540" w:hanging="540"/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Right, Left, Right, Le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1" o:spid="_x0000_s1032" type="#_x0000_t202" style="position:absolute;margin-left:369.3pt;margin-top:200.2pt;width:348.1pt;height:4in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" filled="f" stroked="f">
                <v:textbox>
                  <w:txbxContent>
                    <w:p w14:paraId="371D71BC" w14:textId="77777777" w:rsidR="00B811C0" w:rsidRDefault="00B811C0" w:rsidP="0016695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540"/>
                        </w:tabs>
                        <w:ind w:left="540" w:hanging="54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Jump, right heel front</w:t>
                      </w:r>
                    </w:p>
                    <w:p w14:paraId="7FA0FF0D" w14:textId="77777777" w:rsidR="00B811C0" w:rsidRPr="000D1531" w:rsidRDefault="00B811C0" w:rsidP="00AA42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50"/>
                        </w:tabs>
                        <w:ind w:left="540" w:hanging="54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Jump, left heel front</w:t>
                      </w:r>
                    </w:p>
                    <w:p w14:paraId="5E659A0B" w14:textId="77777777" w:rsidR="00B811C0" w:rsidRPr="002728BA" w:rsidRDefault="00B811C0" w:rsidP="00166951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tabs>
                          <w:tab w:val="left" w:pos="720"/>
                        </w:tabs>
                        <w:ind w:left="540" w:hanging="540"/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>Right, Left, Right, Left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0D1531"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73600" behindDoc="0" locked="0" layoutInCell="1" allowOverlap="1" wp14:anchorId="2385D40A" wp14:editId="60245C45">
            <wp:simplePos x="0" y="0"/>
            <wp:positionH relativeFrom="column">
              <wp:posOffset>10160</wp:posOffset>
            </wp:positionH>
            <wp:positionV relativeFrom="page">
              <wp:posOffset>2664681</wp:posOffset>
            </wp:positionV>
            <wp:extent cx="4480560" cy="3953993"/>
            <wp:effectExtent l="25400" t="25400" r="15240" b="3429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3953993"/>
                    </a:xfrm>
                    <a:prstGeom prst="rect">
                      <a:avLst/>
                    </a:prstGeom>
                    <a:ln>
                      <a:solidFill>
                        <a:srgbClr val="0068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1531">
        <w:rPr>
          <w:rFonts w:ascii="Arial" w:hAnsi="Arial" w:cs="Arial"/>
          <w:b/>
          <w:sz w:val="48"/>
        </w:rPr>
        <w:br w:type="page"/>
      </w:r>
    </w:p>
    <w:p w14:paraId="22D23CC1" w14:textId="77777777" w:rsidR="00674FF7" w:rsidRDefault="00674FF7" w:rsidP="000D1531">
      <w:pPr>
        <w:jc w:val="center"/>
        <w:rPr>
          <w:rFonts w:ascii="Arial" w:hAnsi="Arial" w:cs="Arial"/>
          <w:b/>
          <w:sz w:val="48"/>
        </w:rPr>
      </w:pPr>
    </w:p>
    <w:p w14:paraId="76717E18" w14:textId="77777777" w:rsidR="00674FF7" w:rsidRDefault="00674FF7" w:rsidP="000D1531">
      <w:pPr>
        <w:jc w:val="center"/>
        <w:rPr>
          <w:rFonts w:ascii="Arial" w:hAnsi="Arial" w:cs="Arial"/>
          <w:b/>
          <w:sz w:val="48"/>
        </w:rPr>
      </w:pPr>
    </w:p>
    <w:p w14:paraId="7AFF5195" w14:textId="77777777" w:rsidR="00674FF7" w:rsidRDefault="00674FF7" w:rsidP="000D1531">
      <w:pPr>
        <w:jc w:val="center"/>
        <w:rPr>
          <w:rFonts w:ascii="Arial" w:hAnsi="Arial" w:cs="Arial"/>
          <w:b/>
          <w:sz w:val="48"/>
        </w:rPr>
      </w:pPr>
    </w:p>
    <w:p w14:paraId="2FE9AC81" w14:textId="77777777" w:rsidR="000D1531" w:rsidRPr="00B811C0" w:rsidRDefault="000D1531" w:rsidP="000D1531">
      <w:pPr>
        <w:jc w:val="center"/>
        <w:rPr>
          <w:rFonts w:ascii="Arial" w:hAnsi="Arial" w:cs="Arial"/>
          <w:b/>
          <w:color w:val="006800"/>
          <w:sz w:val="48"/>
        </w:rPr>
      </w:pPr>
      <w:r w:rsidRPr="00B811C0">
        <w:rPr>
          <w:rFonts w:ascii="Arial" w:hAnsi="Arial" w:cs="Arial"/>
          <w:b/>
          <w:color w:val="006800"/>
          <w:sz w:val="48"/>
        </w:rPr>
        <w:t>Toe to Toe</w:t>
      </w:r>
    </w:p>
    <w:p w14:paraId="328B8F94" w14:textId="77777777" w:rsidR="000D1531" w:rsidRPr="002728BA" w:rsidRDefault="00AA4278" w:rsidP="000D1531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F4BEB2" wp14:editId="6144A7A0">
                <wp:simplePos x="0" y="0"/>
                <wp:positionH relativeFrom="column">
                  <wp:posOffset>4805045</wp:posOffset>
                </wp:positionH>
                <wp:positionV relativeFrom="page">
                  <wp:posOffset>2463165</wp:posOffset>
                </wp:positionV>
                <wp:extent cx="3886835" cy="3657600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835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40BCB0" w14:textId="77777777" w:rsidR="00B811C0" w:rsidRDefault="00B811C0" w:rsidP="000D153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right toe back</w:t>
                            </w:r>
                          </w:p>
                          <w:p w14:paraId="4B936050" w14:textId="77777777" w:rsidR="00B811C0" w:rsidRPr="000D1531" w:rsidRDefault="00B811C0" w:rsidP="000D153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left toe back</w:t>
                            </w:r>
                          </w:p>
                          <w:p w14:paraId="6FE2B5A0" w14:textId="77777777" w:rsidR="00B811C0" w:rsidRPr="000D1531" w:rsidRDefault="00B811C0" w:rsidP="00C01B4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Right, Left, Right, Le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3" o:spid="_x0000_s1033" type="#_x0000_t202" style="position:absolute;margin-left:378.35pt;margin-top:193.95pt;width:306.05pt;height:4in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" filled="f" stroked="f">
                <v:textbox>
                  <w:txbxContent>
                    <w:p w14:paraId="2140BCB0" w14:textId="77777777" w:rsidR="00B811C0" w:rsidRDefault="00B811C0" w:rsidP="000D153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right toe back</w:t>
                      </w:r>
                    </w:p>
                    <w:p w14:paraId="4B936050" w14:textId="77777777" w:rsidR="00B811C0" w:rsidRPr="000D1531" w:rsidRDefault="00B811C0" w:rsidP="000D153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left toe back</w:t>
                      </w:r>
                    </w:p>
                    <w:p w14:paraId="6FE2B5A0" w14:textId="77777777" w:rsidR="00B811C0" w:rsidRPr="000D1531" w:rsidRDefault="00B811C0" w:rsidP="00C01B4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Right, Left, Right, Left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2F0FFBE1" w14:textId="77777777" w:rsidR="000D1531" w:rsidRDefault="000D1531" w:rsidP="000D1531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76672" behindDoc="0" locked="0" layoutInCell="1" allowOverlap="1" wp14:anchorId="21DF93CC" wp14:editId="1935B774">
            <wp:simplePos x="0" y="0"/>
            <wp:positionH relativeFrom="column">
              <wp:posOffset>635</wp:posOffset>
            </wp:positionH>
            <wp:positionV relativeFrom="page">
              <wp:posOffset>2484009</wp:posOffset>
            </wp:positionV>
            <wp:extent cx="4480560" cy="4092163"/>
            <wp:effectExtent l="25400" t="25400" r="15240" b="2286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4092163"/>
                    </a:xfrm>
                    <a:prstGeom prst="rect">
                      <a:avLst/>
                    </a:prstGeom>
                    <a:ln>
                      <a:solidFill>
                        <a:srgbClr val="0068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48"/>
        </w:rPr>
        <w:br w:type="page"/>
      </w:r>
    </w:p>
    <w:p w14:paraId="133EBBC9" w14:textId="77777777" w:rsidR="00674FF7" w:rsidRDefault="00674FF7" w:rsidP="000D1531">
      <w:pPr>
        <w:jc w:val="center"/>
        <w:rPr>
          <w:rFonts w:ascii="Arial" w:hAnsi="Arial" w:cs="Arial"/>
          <w:b/>
          <w:sz w:val="48"/>
        </w:rPr>
      </w:pPr>
    </w:p>
    <w:p w14:paraId="68B6C7B6" w14:textId="77777777" w:rsidR="00674FF7" w:rsidRDefault="00674FF7" w:rsidP="000D1531">
      <w:pPr>
        <w:jc w:val="center"/>
        <w:rPr>
          <w:rFonts w:ascii="Arial" w:hAnsi="Arial" w:cs="Arial"/>
          <w:b/>
          <w:sz w:val="48"/>
        </w:rPr>
      </w:pPr>
    </w:p>
    <w:p w14:paraId="47188C13" w14:textId="77777777" w:rsidR="00674FF7" w:rsidRDefault="00674FF7" w:rsidP="000D1531">
      <w:pPr>
        <w:jc w:val="center"/>
        <w:rPr>
          <w:rFonts w:ascii="Arial" w:hAnsi="Arial" w:cs="Arial"/>
          <w:b/>
          <w:sz w:val="48"/>
        </w:rPr>
      </w:pPr>
    </w:p>
    <w:p w14:paraId="13C29184" w14:textId="77777777" w:rsidR="000D1531" w:rsidRPr="00B811C0" w:rsidRDefault="000D1531" w:rsidP="000D1531">
      <w:pPr>
        <w:jc w:val="center"/>
        <w:rPr>
          <w:rFonts w:ascii="Arial" w:hAnsi="Arial" w:cs="Arial"/>
          <w:b/>
          <w:color w:val="006800"/>
          <w:sz w:val="48"/>
        </w:rPr>
      </w:pPr>
      <w:r w:rsidRPr="00B811C0">
        <w:rPr>
          <w:rFonts w:ascii="Arial" w:hAnsi="Arial" w:cs="Arial"/>
          <w:b/>
          <w:color w:val="006800"/>
          <w:sz w:val="48"/>
        </w:rPr>
        <w:t>Heel Toe Bounce</w:t>
      </w:r>
    </w:p>
    <w:p w14:paraId="2A553BE9" w14:textId="77777777" w:rsidR="000D1531" w:rsidRPr="002728BA" w:rsidRDefault="000D1531" w:rsidP="000D1531">
      <w:pPr>
        <w:rPr>
          <w:rFonts w:ascii="Arial" w:hAnsi="Arial" w:cs="Arial"/>
          <w:b/>
          <w:sz w:val="48"/>
        </w:rPr>
      </w:pPr>
    </w:p>
    <w:p w14:paraId="22E83403" w14:textId="77777777" w:rsidR="000D1531" w:rsidRDefault="00026F66" w:rsidP="000D1531">
      <w:pPr>
        <w:rPr>
          <w:rFonts w:ascii="Arial" w:hAnsi="Arial" w:cs="Arial"/>
          <w:b/>
          <w:sz w:val="48"/>
        </w:rPr>
      </w:pPr>
      <w:r w:rsidRPr="00AA4278">
        <w:rPr>
          <w:rFonts w:ascii="Arial" w:hAnsi="Arial" w:cs="Arial"/>
          <w:b/>
          <w:noProof/>
          <w:color w:val="D22300"/>
          <w:sz w:val="4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CCB956A" wp14:editId="692FC6CB">
                <wp:simplePos x="0" y="0"/>
                <wp:positionH relativeFrom="column">
                  <wp:posOffset>4802505</wp:posOffset>
                </wp:positionH>
                <wp:positionV relativeFrom="page">
                  <wp:posOffset>2545080</wp:posOffset>
                </wp:positionV>
                <wp:extent cx="4011930" cy="3657600"/>
                <wp:effectExtent l="0" t="0" r="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193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8AAB2E" w14:textId="77777777" w:rsidR="00B811C0" w:rsidRDefault="00B811C0" w:rsidP="000D153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heel front</w:t>
                            </w:r>
                          </w:p>
                          <w:p w14:paraId="00D5D28A" w14:textId="77777777" w:rsidR="00B811C0" w:rsidRDefault="00B811C0" w:rsidP="000D153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toe back</w:t>
                            </w:r>
                          </w:p>
                          <w:p w14:paraId="25FAAEE8" w14:textId="77777777" w:rsidR="00B811C0" w:rsidRDefault="00B811C0" w:rsidP="000D153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Bounce</w:t>
                            </w:r>
                          </w:p>
                          <w:p w14:paraId="1D14CBA8" w14:textId="77777777" w:rsidR="00B811C0" w:rsidRPr="000D1531" w:rsidRDefault="00B811C0" w:rsidP="000D153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Bounce</w:t>
                            </w:r>
                          </w:p>
                          <w:p w14:paraId="41D5B50D" w14:textId="77777777" w:rsidR="00B811C0" w:rsidRPr="000D1531" w:rsidRDefault="00B811C0" w:rsidP="00C01B43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Heel, Toe, Bounce, Bou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5" o:spid="_x0000_s1034" type="#_x0000_t202" style="position:absolute;margin-left:378.15pt;margin-top:200.4pt;width:315.9pt;height:4in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" filled="f" stroked="f">
                <v:textbox>
                  <w:txbxContent>
                    <w:p w14:paraId="368AAB2E" w14:textId="77777777" w:rsidR="00B811C0" w:rsidRDefault="00B811C0" w:rsidP="000D153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heel front</w:t>
                      </w:r>
                    </w:p>
                    <w:p w14:paraId="00D5D28A" w14:textId="77777777" w:rsidR="00B811C0" w:rsidRDefault="00B811C0" w:rsidP="000D153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toe back</w:t>
                      </w:r>
                    </w:p>
                    <w:p w14:paraId="25FAAEE8" w14:textId="77777777" w:rsidR="00B811C0" w:rsidRDefault="00B811C0" w:rsidP="000D153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Bounce</w:t>
                      </w:r>
                    </w:p>
                    <w:p w14:paraId="1D14CBA8" w14:textId="77777777" w:rsidR="00B811C0" w:rsidRPr="000D1531" w:rsidRDefault="00B811C0" w:rsidP="000D153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Bounce</w:t>
                      </w:r>
                    </w:p>
                    <w:p w14:paraId="41D5B50D" w14:textId="77777777" w:rsidR="00B811C0" w:rsidRPr="000D1531" w:rsidRDefault="00B811C0" w:rsidP="00C01B43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Heel, Toe, Bounce, Bounce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0D1531"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79744" behindDoc="0" locked="0" layoutInCell="1" allowOverlap="1" wp14:anchorId="68EA37EE" wp14:editId="7C708BA9">
            <wp:simplePos x="0" y="0"/>
            <wp:positionH relativeFrom="column">
              <wp:posOffset>5080</wp:posOffset>
            </wp:positionH>
            <wp:positionV relativeFrom="page">
              <wp:posOffset>2724454</wp:posOffset>
            </wp:positionV>
            <wp:extent cx="4480560" cy="3472998"/>
            <wp:effectExtent l="25400" t="25400" r="15240" b="3238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3472998"/>
                    </a:xfrm>
                    <a:prstGeom prst="rect">
                      <a:avLst/>
                    </a:prstGeom>
                    <a:ln>
                      <a:solidFill>
                        <a:srgbClr val="0068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1531">
        <w:rPr>
          <w:rFonts w:ascii="Arial" w:hAnsi="Arial" w:cs="Arial"/>
          <w:b/>
          <w:sz w:val="48"/>
        </w:rPr>
        <w:br w:type="page"/>
      </w:r>
    </w:p>
    <w:p w14:paraId="41200CD0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05986A79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43394E71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08831E85" w14:textId="77777777" w:rsidR="00DC542E" w:rsidRPr="00B811C0" w:rsidRDefault="00DC542E" w:rsidP="00DC542E">
      <w:pPr>
        <w:jc w:val="center"/>
        <w:rPr>
          <w:rFonts w:ascii="Arial" w:hAnsi="Arial" w:cs="Arial"/>
          <w:b/>
          <w:color w:val="006800"/>
          <w:sz w:val="48"/>
        </w:rPr>
      </w:pPr>
      <w:r w:rsidRPr="00B811C0">
        <w:rPr>
          <w:rFonts w:ascii="Arial" w:hAnsi="Arial" w:cs="Arial"/>
          <w:b/>
          <w:color w:val="006800"/>
          <w:sz w:val="48"/>
        </w:rPr>
        <w:t>Kick Bounce</w:t>
      </w:r>
    </w:p>
    <w:p w14:paraId="29368326" w14:textId="77777777" w:rsidR="00DC542E" w:rsidRPr="002728BA" w:rsidRDefault="0061607E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82816" behindDoc="0" locked="0" layoutInCell="1" allowOverlap="1" wp14:anchorId="04AAC94F" wp14:editId="26F9995E">
            <wp:simplePos x="0" y="0"/>
            <wp:positionH relativeFrom="column">
              <wp:posOffset>534035</wp:posOffset>
            </wp:positionH>
            <wp:positionV relativeFrom="page">
              <wp:posOffset>2393950</wp:posOffset>
            </wp:positionV>
            <wp:extent cx="3241040" cy="4480560"/>
            <wp:effectExtent l="25400" t="25400" r="35560" b="1524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1040" cy="4480560"/>
                    </a:xfrm>
                    <a:prstGeom prst="rect">
                      <a:avLst/>
                    </a:prstGeom>
                    <a:ln>
                      <a:solidFill>
                        <a:srgbClr val="0068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21070" w14:textId="77777777" w:rsidR="00DC542E" w:rsidRDefault="0061607E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07D716E" wp14:editId="77757155">
                <wp:simplePos x="0" y="0"/>
                <wp:positionH relativeFrom="column">
                  <wp:posOffset>4502150</wp:posOffset>
                </wp:positionH>
                <wp:positionV relativeFrom="page">
                  <wp:posOffset>2538095</wp:posOffset>
                </wp:positionV>
                <wp:extent cx="4011930" cy="3657600"/>
                <wp:effectExtent l="0" t="0" r="0" b="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193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63AF79" w14:textId="77777777" w:rsidR="00B811C0" w:rsidRDefault="00B811C0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right kick</w:t>
                            </w:r>
                          </w:p>
                          <w:p w14:paraId="084F8B81" w14:textId="77777777" w:rsidR="00B811C0" w:rsidRDefault="00B811C0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Basic jump</w:t>
                            </w:r>
                          </w:p>
                          <w:p w14:paraId="6EA77F78" w14:textId="77777777" w:rsidR="00B811C0" w:rsidRDefault="00B811C0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left kick</w:t>
                            </w:r>
                          </w:p>
                          <w:p w14:paraId="2AD213DC" w14:textId="77777777" w:rsidR="00B811C0" w:rsidRPr="000D1531" w:rsidRDefault="00B811C0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Basic jump</w:t>
                            </w:r>
                          </w:p>
                          <w:p w14:paraId="58509CBD" w14:textId="77777777" w:rsidR="00B811C0" w:rsidRPr="000D1531" w:rsidRDefault="00B811C0" w:rsidP="00C01B43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Kick, Bounce, Kick, Bou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7" o:spid="_x0000_s1035" type="#_x0000_t202" style="position:absolute;margin-left:354.5pt;margin-top:199.85pt;width:315.9pt;height:4in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" filled="f" stroked="f">
                <v:textbox>
                  <w:txbxContent>
                    <w:p w14:paraId="2163AF79" w14:textId="77777777" w:rsidR="00B811C0" w:rsidRDefault="00B811C0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right kick</w:t>
                      </w:r>
                    </w:p>
                    <w:p w14:paraId="084F8B81" w14:textId="77777777" w:rsidR="00B811C0" w:rsidRDefault="00B811C0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Basic jump</w:t>
                      </w:r>
                    </w:p>
                    <w:p w14:paraId="6EA77F78" w14:textId="77777777" w:rsidR="00B811C0" w:rsidRDefault="00B811C0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left kick</w:t>
                      </w:r>
                    </w:p>
                    <w:p w14:paraId="2AD213DC" w14:textId="77777777" w:rsidR="00B811C0" w:rsidRPr="000D1531" w:rsidRDefault="00B811C0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Basic jump</w:t>
                      </w:r>
                    </w:p>
                    <w:p w14:paraId="58509CBD" w14:textId="77777777" w:rsidR="00B811C0" w:rsidRPr="000D1531" w:rsidRDefault="00B811C0" w:rsidP="00C01B43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Kick, Bounce, Kick, Bounce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DC542E">
        <w:rPr>
          <w:rFonts w:ascii="Arial" w:hAnsi="Arial" w:cs="Arial"/>
          <w:b/>
          <w:sz w:val="48"/>
        </w:rPr>
        <w:br w:type="page"/>
      </w:r>
    </w:p>
    <w:p w14:paraId="064D650B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622A0DFE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0267AF8E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5EC68BBD" w14:textId="77777777" w:rsidR="00DC542E" w:rsidRPr="00B811C0" w:rsidRDefault="00DC542E" w:rsidP="00DC542E">
      <w:pPr>
        <w:jc w:val="center"/>
        <w:rPr>
          <w:rFonts w:ascii="Arial" w:hAnsi="Arial" w:cs="Arial"/>
          <w:b/>
          <w:color w:val="006800"/>
          <w:sz w:val="48"/>
        </w:rPr>
      </w:pPr>
      <w:r w:rsidRPr="00B811C0">
        <w:rPr>
          <w:rFonts w:ascii="Arial" w:hAnsi="Arial" w:cs="Arial"/>
          <w:b/>
          <w:color w:val="006800"/>
          <w:sz w:val="48"/>
        </w:rPr>
        <w:t>Ski Jump Side to Side</w:t>
      </w:r>
    </w:p>
    <w:p w14:paraId="01EBB180" w14:textId="77777777" w:rsidR="00DC542E" w:rsidRPr="002728BA" w:rsidRDefault="003B0A0E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F89CB0D" wp14:editId="143FB79F">
                <wp:simplePos x="0" y="0"/>
                <wp:positionH relativeFrom="column">
                  <wp:posOffset>4805045</wp:posOffset>
                </wp:positionH>
                <wp:positionV relativeFrom="page">
                  <wp:posOffset>2232660</wp:posOffset>
                </wp:positionV>
                <wp:extent cx="3886835" cy="3657600"/>
                <wp:effectExtent l="0" t="0" r="0" b="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835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3BE1DF" w14:textId="77777777" w:rsidR="00B811C0" w:rsidRDefault="00B811C0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 Left</w:t>
                            </w:r>
                          </w:p>
                          <w:p w14:paraId="3B550393" w14:textId="77777777" w:rsidR="00B811C0" w:rsidRPr="000D1531" w:rsidRDefault="00B811C0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 Right</w:t>
                            </w:r>
                          </w:p>
                          <w:p w14:paraId="4776F6E4" w14:textId="77777777" w:rsidR="00B811C0" w:rsidRPr="000D1531" w:rsidRDefault="00B811C0" w:rsidP="00C01B43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Left, Right, Left, R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9" o:spid="_x0000_s1036" type="#_x0000_t202" style="position:absolute;margin-left:378.35pt;margin-top:175.8pt;width:306.05pt;height:4in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" filled="f" stroked="f">
                <v:textbox>
                  <w:txbxContent>
                    <w:p w14:paraId="533BE1DF" w14:textId="77777777" w:rsidR="00B811C0" w:rsidRDefault="00B811C0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 Left</w:t>
                      </w:r>
                    </w:p>
                    <w:p w14:paraId="3B550393" w14:textId="77777777" w:rsidR="00B811C0" w:rsidRPr="000D1531" w:rsidRDefault="00B811C0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 Right</w:t>
                      </w:r>
                    </w:p>
                    <w:p w14:paraId="4776F6E4" w14:textId="77777777" w:rsidR="00B811C0" w:rsidRPr="000D1531" w:rsidRDefault="00B811C0" w:rsidP="00C01B43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Left, Right, Left, Right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4A052BD4" w14:textId="77777777" w:rsidR="00DC542E" w:rsidRDefault="003B0A0E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85888" behindDoc="0" locked="0" layoutInCell="1" allowOverlap="1" wp14:anchorId="6B741903" wp14:editId="5FF08884">
            <wp:simplePos x="0" y="0"/>
            <wp:positionH relativeFrom="column">
              <wp:posOffset>5080</wp:posOffset>
            </wp:positionH>
            <wp:positionV relativeFrom="page">
              <wp:posOffset>2486660</wp:posOffset>
            </wp:positionV>
            <wp:extent cx="4480560" cy="3354705"/>
            <wp:effectExtent l="25400" t="25400" r="15240" b="2349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3354705"/>
                    </a:xfrm>
                    <a:prstGeom prst="rect">
                      <a:avLst/>
                    </a:prstGeom>
                    <a:ln>
                      <a:solidFill>
                        <a:srgbClr val="0068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542E">
        <w:rPr>
          <w:rFonts w:ascii="Arial" w:hAnsi="Arial" w:cs="Arial"/>
          <w:b/>
          <w:sz w:val="48"/>
        </w:rPr>
        <w:br w:type="page"/>
      </w:r>
    </w:p>
    <w:p w14:paraId="436F43ED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1E8DB8C3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3DF5C644" w14:textId="77777777" w:rsidR="00674FF7" w:rsidRDefault="00674FF7" w:rsidP="00DC542E">
      <w:pPr>
        <w:jc w:val="center"/>
        <w:rPr>
          <w:rFonts w:ascii="Arial" w:hAnsi="Arial" w:cs="Arial"/>
          <w:b/>
          <w:sz w:val="48"/>
        </w:rPr>
      </w:pPr>
    </w:p>
    <w:p w14:paraId="18C3E5BD" w14:textId="77777777" w:rsidR="00DC542E" w:rsidRPr="00B811C0" w:rsidRDefault="00DC542E" w:rsidP="00DC542E">
      <w:pPr>
        <w:jc w:val="center"/>
        <w:rPr>
          <w:rFonts w:ascii="Arial" w:hAnsi="Arial" w:cs="Arial"/>
          <w:b/>
          <w:color w:val="006800"/>
          <w:sz w:val="48"/>
        </w:rPr>
      </w:pPr>
      <w:r w:rsidRPr="00B811C0">
        <w:rPr>
          <w:rFonts w:ascii="Arial" w:hAnsi="Arial" w:cs="Arial"/>
          <w:b/>
          <w:color w:val="006800"/>
          <w:sz w:val="48"/>
        </w:rPr>
        <w:t>Double Under</w:t>
      </w:r>
    </w:p>
    <w:p w14:paraId="2E513EA1" w14:textId="77777777" w:rsidR="00DC542E" w:rsidRPr="002728BA" w:rsidRDefault="00674FF7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w:drawing>
          <wp:anchor distT="0" distB="0" distL="114300" distR="114300" simplePos="0" relativeHeight="251688960" behindDoc="0" locked="0" layoutInCell="1" allowOverlap="1" wp14:anchorId="29B216AE" wp14:editId="301CEC2D">
            <wp:simplePos x="0" y="0"/>
            <wp:positionH relativeFrom="column">
              <wp:posOffset>635</wp:posOffset>
            </wp:positionH>
            <wp:positionV relativeFrom="page">
              <wp:posOffset>2471420</wp:posOffset>
            </wp:positionV>
            <wp:extent cx="4480560" cy="4091940"/>
            <wp:effectExtent l="25400" t="25400" r="15240" b="2286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sicJump-0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4091940"/>
                    </a:xfrm>
                    <a:prstGeom prst="rect">
                      <a:avLst/>
                    </a:prstGeom>
                    <a:ln>
                      <a:solidFill>
                        <a:srgbClr val="0068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DC7E73" w14:textId="77777777" w:rsidR="00A10219" w:rsidRPr="002728BA" w:rsidRDefault="00674FF7" w:rsidP="00DC542E">
      <w:pPr>
        <w:rPr>
          <w:rFonts w:ascii="Arial" w:hAnsi="Arial" w:cs="Arial"/>
          <w:b/>
          <w:sz w:val="48"/>
        </w:rPr>
      </w:pPr>
      <w:r w:rsidRPr="002728BA">
        <w:rPr>
          <w:rFonts w:ascii="Arial" w:hAnsi="Arial" w:cs="Arial"/>
          <w:b/>
          <w:noProof/>
          <w:sz w:val="4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09D4174" wp14:editId="0BE4E772">
                <wp:simplePos x="0" y="0"/>
                <wp:positionH relativeFrom="column">
                  <wp:posOffset>4802505</wp:posOffset>
                </wp:positionH>
                <wp:positionV relativeFrom="page">
                  <wp:posOffset>2674620</wp:posOffset>
                </wp:positionV>
                <wp:extent cx="4060190" cy="3657600"/>
                <wp:effectExtent l="0" t="0" r="0" b="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019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D1C985" w14:textId="77777777" w:rsidR="00B811C0" w:rsidRDefault="00B811C0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 for rhythm</w:t>
                            </w:r>
                          </w:p>
                          <w:p w14:paraId="752CE129" w14:textId="77777777" w:rsidR="00B811C0" w:rsidRPr="000D1531" w:rsidRDefault="00B811C0" w:rsidP="00DC542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 high and double under</w:t>
                            </w:r>
                          </w:p>
                          <w:p w14:paraId="55C6C6D2" w14:textId="77777777" w:rsidR="00B811C0" w:rsidRPr="000D1531" w:rsidRDefault="00B811C0" w:rsidP="00C01B43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  Jump, Two, Three, Dou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1" o:spid="_x0000_s1037" type="#_x0000_t202" style="position:absolute;margin-left:378.15pt;margin-top:210.6pt;width:319.7pt;height:4in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" filled="f" stroked="f">
                <v:textbox>
                  <w:txbxContent>
                    <w:p w14:paraId="72D1C985" w14:textId="77777777" w:rsidR="00B811C0" w:rsidRDefault="00B811C0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 for rhythm</w:t>
                      </w:r>
                    </w:p>
                    <w:p w14:paraId="752CE129" w14:textId="77777777" w:rsidR="00B811C0" w:rsidRPr="000D1531" w:rsidRDefault="00B811C0" w:rsidP="00DC542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 high and double under</w:t>
                      </w:r>
                    </w:p>
                    <w:p w14:paraId="55C6C6D2" w14:textId="77777777" w:rsidR="00B811C0" w:rsidRPr="000D1531" w:rsidRDefault="00B811C0" w:rsidP="00C01B43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rFonts w:ascii="Arial" w:hAnsi="Arial" w:cs="Arial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  Jump, Two, Three, Double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sectPr w:rsidR="00A10219" w:rsidRPr="002728BA" w:rsidSect="002728BA">
      <w:headerReference w:type="default" r:id="rId18"/>
      <w:pgSz w:w="15840" w:h="12240" w:orient="landscape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B5963A" w14:textId="77777777" w:rsidR="0018222C" w:rsidRDefault="0018222C" w:rsidP="00395F52">
      <w:r>
        <w:separator/>
      </w:r>
    </w:p>
  </w:endnote>
  <w:endnote w:type="continuationSeparator" w:id="0">
    <w:p w14:paraId="7EFCC8B2" w14:textId="77777777" w:rsidR="0018222C" w:rsidRDefault="0018222C" w:rsidP="00395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1C9748" w14:textId="77777777" w:rsidR="0018222C" w:rsidRDefault="0018222C" w:rsidP="00395F52">
      <w:r>
        <w:separator/>
      </w:r>
    </w:p>
  </w:footnote>
  <w:footnote w:type="continuationSeparator" w:id="0">
    <w:p w14:paraId="0EACC80C" w14:textId="77777777" w:rsidR="0018222C" w:rsidRDefault="0018222C" w:rsidP="00395F5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6F76FD" w14:textId="77777777" w:rsidR="00B811C0" w:rsidRDefault="00B811C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DA615ED" wp14:editId="37A3DD12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9144000" cy="1094646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eativeModeStation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0" cy="1094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86" type="#_x0000_t75" style="width:174pt;height:174pt" o:bullet="t">
        <v:imagedata r:id="rId1" o:title="JR-checkmark"/>
      </v:shape>
    </w:pict>
  </w:numPicBullet>
  <w:numPicBullet w:numPicBulletId="1">
    <w:pict>
      <v:shape id="_x0000_i1287" type="#_x0000_t75" style="width:174pt;height:174pt" o:bullet="t">
        <v:imagedata r:id="rId2" o:title="JR-checkmark"/>
      </v:shape>
    </w:pict>
  </w:numPicBullet>
  <w:numPicBullet w:numPicBulletId="2">
    <w:pict>
      <v:shape id="_x0000_i1288" type="#_x0000_t75" style="width:174pt;height:174pt" o:bullet="t">
        <v:imagedata r:id="rId3" o:title="60-bullet.png"/>
      </v:shape>
    </w:pict>
  </w:numPicBullet>
  <w:numPicBullet w:numPicBulletId="3">
    <w:pict>
      <v:shape id="_x0000_i1289" type="#_x0000_t75" style="width:174pt;height:174pt" o:bullet="t">
        <v:imagedata r:id="rId4" o:title="60-checkmark.png"/>
      </v:shape>
    </w:pict>
  </w:numPicBullet>
  <w:abstractNum w:abstractNumId="0">
    <w:nsid w:val="08A6042F"/>
    <w:multiLevelType w:val="hybridMultilevel"/>
    <w:tmpl w:val="3FA8A376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9F64E93"/>
    <w:multiLevelType w:val="hybridMultilevel"/>
    <w:tmpl w:val="2ED05306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E020EC2"/>
    <w:multiLevelType w:val="hybridMultilevel"/>
    <w:tmpl w:val="C81A234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29F248D"/>
    <w:multiLevelType w:val="hybridMultilevel"/>
    <w:tmpl w:val="CDFAABE2"/>
    <w:lvl w:ilvl="0" w:tplc="04EE8C9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3DE5736"/>
    <w:multiLevelType w:val="hybridMultilevel"/>
    <w:tmpl w:val="D69CD138"/>
    <w:lvl w:ilvl="0" w:tplc="04EE8C9A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28480B"/>
    <w:multiLevelType w:val="hybridMultilevel"/>
    <w:tmpl w:val="42201D50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7303E7E"/>
    <w:multiLevelType w:val="hybridMultilevel"/>
    <w:tmpl w:val="35F438D2"/>
    <w:lvl w:ilvl="0" w:tplc="04EE8C9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B2E6E36"/>
    <w:multiLevelType w:val="hybridMultilevel"/>
    <w:tmpl w:val="B68CA32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FF5218B"/>
    <w:multiLevelType w:val="hybridMultilevel"/>
    <w:tmpl w:val="383E35DC"/>
    <w:lvl w:ilvl="0" w:tplc="04EE8C9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2277AC0"/>
    <w:multiLevelType w:val="hybridMultilevel"/>
    <w:tmpl w:val="FA0E869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4DC3732"/>
    <w:multiLevelType w:val="hybridMultilevel"/>
    <w:tmpl w:val="58E0E31A"/>
    <w:lvl w:ilvl="0" w:tplc="04EE8C9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64F5780"/>
    <w:multiLevelType w:val="hybridMultilevel"/>
    <w:tmpl w:val="09067DE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7663375"/>
    <w:multiLevelType w:val="hybridMultilevel"/>
    <w:tmpl w:val="3452A94A"/>
    <w:lvl w:ilvl="0" w:tplc="F67C8150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9D17619"/>
    <w:multiLevelType w:val="hybridMultilevel"/>
    <w:tmpl w:val="02F4C67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B1635A3"/>
    <w:multiLevelType w:val="hybridMultilevel"/>
    <w:tmpl w:val="BE62367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B5527C7"/>
    <w:multiLevelType w:val="hybridMultilevel"/>
    <w:tmpl w:val="72325D00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D0F6745"/>
    <w:multiLevelType w:val="hybridMultilevel"/>
    <w:tmpl w:val="0640414E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F8E25B7"/>
    <w:multiLevelType w:val="hybridMultilevel"/>
    <w:tmpl w:val="1882805A"/>
    <w:lvl w:ilvl="0" w:tplc="04EE8C9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1472240"/>
    <w:multiLevelType w:val="hybridMultilevel"/>
    <w:tmpl w:val="797AACEA"/>
    <w:lvl w:ilvl="0" w:tplc="1F28903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25D66F5"/>
    <w:multiLevelType w:val="hybridMultilevel"/>
    <w:tmpl w:val="27822298"/>
    <w:lvl w:ilvl="0" w:tplc="04EE8C9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60B7004"/>
    <w:multiLevelType w:val="hybridMultilevel"/>
    <w:tmpl w:val="56A2F0E6"/>
    <w:lvl w:ilvl="0" w:tplc="04EE8C9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E0C1781"/>
    <w:multiLevelType w:val="hybridMultilevel"/>
    <w:tmpl w:val="AB627234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E64504F"/>
    <w:multiLevelType w:val="hybridMultilevel"/>
    <w:tmpl w:val="54CC7CB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3F8C2449"/>
    <w:multiLevelType w:val="hybridMultilevel"/>
    <w:tmpl w:val="61928E8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64A557F"/>
    <w:multiLevelType w:val="hybridMultilevel"/>
    <w:tmpl w:val="42CCEE6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810400A"/>
    <w:multiLevelType w:val="hybridMultilevel"/>
    <w:tmpl w:val="FAECE008"/>
    <w:lvl w:ilvl="0" w:tplc="04EE8C9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D0C0C3D"/>
    <w:multiLevelType w:val="hybridMultilevel"/>
    <w:tmpl w:val="576C3F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4F750485"/>
    <w:multiLevelType w:val="hybridMultilevel"/>
    <w:tmpl w:val="38AC9C2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18B029E"/>
    <w:multiLevelType w:val="hybridMultilevel"/>
    <w:tmpl w:val="1D86F132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7313132"/>
    <w:multiLevelType w:val="hybridMultilevel"/>
    <w:tmpl w:val="1FD2426C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D363B7A"/>
    <w:multiLevelType w:val="hybridMultilevel"/>
    <w:tmpl w:val="CFFC8D0A"/>
    <w:lvl w:ilvl="0" w:tplc="04EE8C9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2812E61"/>
    <w:multiLevelType w:val="hybridMultilevel"/>
    <w:tmpl w:val="17080F54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6A10D1B"/>
    <w:multiLevelType w:val="hybridMultilevel"/>
    <w:tmpl w:val="9E2694BA"/>
    <w:lvl w:ilvl="0" w:tplc="04EE8C9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AE9288F"/>
    <w:multiLevelType w:val="hybridMultilevel"/>
    <w:tmpl w:val="6C14ACB2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CC87F70"/>
    <w:multiLevelType w:val="hybridMultilevel"/>
    <w:tmpl w:val="A684845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7604552D"/>
    <w:multiLevelType w:val="hybridMultilevel"/>
    <w:tmpl w:val="AA088B1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787448A6"/>
    <w:multiLevelType w:val="hybridMultilevel"/>
    <w:tmpl w:val="8A766156"/>
    <w:lvl w:ilvl="0" w:tplc="04EE8C9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3"/>
  </w:num>
  <w:num w:numId="3">
    <w:abstractNumId w:val="14"/>
  </w:num>
  <w:num w:numId="4">
    <w:abstractNumId w:val="22"/>
  </w:num>
  <w:num w:numId="5">
    <w:abstractNumId w:val="13"/>
  </w:num>
  <w:num w:numId="6">
    <w:abstractNumId w:val="24"/>
  </w:num>
  <w:num w:numId="7">
    <w:abstractNumId w:val="27"/>
  </w:num>
  <w:num w:numId="8">
    <w:abstractNumId w:val="2"/>
  </w:num>
  <w:num w:numId="9">
    <w:abstractNumId w:val="34"/>
  </w:num>
  <w:num w:numId="10">
    <w:abstractNumId w:val="11"/>
  </w:num>
  <w:num w:numId="11">
    <w:abstractNumId w:val="7"/>
  </w:num>
  <w:num w:numId="12">
    <w:abstractNumId w:val="9"/>
  </w:num>
  <w:num w:numId="13">
    <w:abstractNumId w:val="35"/>
  </w:num>
  <w:num w:numId="14">
    <w:abstractNumId w:val="0"/>
  </w:num>
  <w:num w:numId="15">
    <w:abstractNumId w:val="16"/>
  </w:num>
  <w:num w:numId="16">
    <w:abstractNumId w:val="31"/>
  </w:num>
  <w:num w:numId="17">
    <w:abstractNumId w:val="15"/>
  </w:num>
  <w:num w:numId="18">
    <w:abstractNumId w:val="18"/>
  </w:num>
  <w:num w:numId="19">
    <w:abstractNumId w:val="32"/>
  </w:num>
  <w:num w:numId="20">
    <w:abstractNumId w:val="1"/>
  </w:num>
  <w:num w:numId="21">
    <w:abstractNumId w:val="21"/>
  </w:num>
  <w:num w:numId="22">
    <w:abstractNumId w:val="29"/>
  </w:num>
  <w:num w:numId="23">
    <w:abstractNumId w:val="26"/>
  </w:num>
  <w:num w:numId="24">
    <w:abstractNumId w:val="5"/>
  </w:num>
  <w:num w:numId="25">
    <w:abstractNumId w:val="33"/>
  </w:num>
  <w:num w:numId="26">
    <w:abstractNumId w:val="28"/>
  </w:num>
  <w:num w:numId="27">
    <w:abstractNumId w:val="3"/>
  </w:num>
  <w:num w:numId="28">
    <w:abstractNumId w:val="30"/>
  </w:num>
  <w:num w:numId="29">
    <w:abstractNumId w:val="19"/>
  </w:num>
  <w:num w:numId="30">
    <w:abstractNumId w:val="6"/>
  </w:num>
  <w:num w:numId="31">
    <w:abstractNumId w:val="36"/>
  </w:num>
  <w:num w:numId="32">
    <w:abstractNumId w:val="20"/>
  </w:num>
  <w:num w:numId="33">
    <w:abstractNumId w:val="17"/>
  </w:num>
  <w:num w:numId="34">
    <w:abstractNumId w:val="10"/>
  </w:num>
  <w:num w:numId="35">
    <w:abstractNumId w:val="25"/>
  </w:num>
  <w:num w:numId="36">
    <w:abstractNumId w:val="8"/>
  </w:num>
  <w:num w:numId="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3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jAwA2JzcyMDEyUdpeDU4uLM/DyQAsNaAKiHtYQsAAAA"/>
  </w:docVars>
  <w:rsids>
    <w:rsidRoot w:val="002728BA"/>
    <w:rsid w:val="00026F66"/>
    <w:rsid w:val="000B3FC5"/>
    <w:rsid w:val="000D1531"/>
    <w:rsid w:val="001240C8"/>
    <w:rsid w:val="00166951"/>
    <w:rsid w:val="0018222C"/>
    <w:rsid w:val="0026456B"/>
    <w:rsid w:val="002728BA"/>
    <w:rsid w:val="00395F52"/>
    <w:rsid w:val="003B0A0E"/>
    <w:rsid w:val="00416EC2"/>
    <w:rsid w:val="005D0613"/>
    <w:rsid w:val="005F63CC"/>
    <w:rsid w:val="0061607E"/>
    <w:rsid w:val="00674FF7"/>
    <w:rsid w:val="00696A11"/>
    <w:rsid w:val="006C6C6C"/>
    <w:rsid w:val="007934C5"/>
    <w:rsid w:val="00A10219"/>
    <w:rsid w:val="00AA4278"/>
    <w:rsid w:val="00B811C0"/>
    <w:rsid w:val="00C01B43"/>
    <w:rsid w:val="00D67400"/>
    <w:rsid w:val="00DC542E"/>
    <w:rsid w:val="00DD1FE4"/>
    <w:rsid w:val="00F87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AE509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28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95F5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5F52"/>
  </w:style>
  <w:style w:type="paragraph" w:styleId="Footer">
    <w:name w:val="footer"/>
    <w:basedOn w:val="Normal"/>
    <w:link w:val="FooterChar"/>
    <w:uiPriority w:val="99"/>
    <w:unhideWhenUsed/>
    <w:rsid w:val="00395F5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5F52"/>
  </w:style>
  <w:style w:type="paragraph" w:styleId="BalloonText">
    <w:name w:val="Balloon Text"/>
    <w:basedOn w:val="Normal"/>
    <w:link w:val="BalloonTextChar"/>
    <w:uiPriority w:val="99"/>
    <w:semiHidden/>
    <w:unhideWhenUsed/>
    <w:rsid w:val="00395F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F52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7.png"/><Relationship Id="rId20" Type="http://schemas.openxmlformats.org/officeDocument/2006/relationships/theme" Target="theme/theme1.xml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header" Target="header1.xml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5.png"/><Relationship Id="rId8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pn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3</Words>
  <Characters>247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16-03-01T11:13:00Z</dcterms:created>
  <dcterms:modified xsi:type="dcterms:W3CDTF">2016-03-01T11:13:00Z</dcterms:modified>
</cp:coreProperties>
</file>